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D9F0" w14:textId="77777777" w:rsidR="00766A0D" w:rsidRPr="007B64EE" w:rsidRDefault="00766A0D" w:rsidP="00766A0D">
      <w:pPr>
        <w:spacing w:after="0" w:line="360" w:lineRule="auto"/>
        <w:jc w:val="center"/>
        <w:rPr>
          <w:rFonts w:ascii="Cambria" w:hAnsi="Cambria"/>
          <w:b/>
          <w:sz w:val="24"/>
          <w:szCs w:val="24"/>
        </w:rPr>
      </w:pPr>
      <w:r w:rsidRPr="007B64EE">
        <w:rPr>
          <w:rFonts w:ascii="Cambria" w:hAnsi="Cambria"/>
          <w:b/>
          <w:sz w:val="24"/>
          <w:szCs w:val="24"/>
        </w:rPr>
        <w:t>GOVERNMENT COLLEGE OF TECHNOLOGY, COIMBATORE – 641 013</w:t>
      </w:r>
    </w:p>
    <w:p w14:paraId="75E7A859" w14:textId="77777777" w:rsidR="00766A0D" w:rsidRPr="007B64EE" w:rsidRDefault="00766A0D" w:rsidP="00766A0D">
      <w:pPr>
        <w:spacing w:after="0" w:line="360" w:lineRule="auto"/>
        <w:jc w:val="center"/>
        <w:rPr>
          <w:rFonts w:ascii="Cambria" w:hAnsi="Cambria"/>
          <w:b/>
          <w:sz w:val="24"/>
          <w:szCs w:val="24"/>
        </w:rPr>
      </w:pPr>
      <w:r w:rsidRPr="007B64EE">
        <w:rPr>
          <w:rFonts w:ascii="Cambria" w:hAnsi="Cambria"/>
          <w:b/>
          <w:sz w:val="24"/>
          <w:szCs w:val="24"/>
        </w:rPr>
        <w:t>DEPARTMENT OF CIVIL ENGINEERING</w:t>
      </w:r>
    </w:p>
    <w:p w14:paraId="4FCDC48B" w14:textId="77777777" w:rsidR="00766A0D" w:rsidRPr="007B64EE" w:rsidRDefault="00766A0D" w:rsidP="00766A0D">
      <w:pPr>
        <w:widowControl w:val="0"/>
        <w:autoSpaceDE w:val="0"/>
        <w:autoSpaceDN w:val="0"/>
        <w:spacing w:after="0" w:line="240" w:lineRule="auto"/>
        <w:ind w:left="437" w:right="467"/>
        <w:jc w:val="center"/>
        <w:rPr>
          <w:rFonts w:ascii="Cambria" w:eastAsia="Caladea" w:hAnsi="Cambria" w:cs="Caladea"/>
          <w:b/>
          <w:sz w:val="20"/>
        </w:rPr>
      </w:pPr>
      <w:r w:rsidRPr="007B64EE">
        <w:rPr>
          <w:rFonts w:ascii="Cambria" w:eastAsia="Caladea" w:hAnsi="Cambria" w:cs="Caladea"/>
          <w:b/>
          <w:sz w:val="20"/>
        </w:rPr>
        <w:t xml:space="preserve">LIST OF </w:t>
      </w:r>
      <w:proofErr w:type="spellStart"/>
      <w:r w:rsidRPr="007B64EE">
        <w:rPr>
          <w:rFonts w:ascii="Cambria" w:eastAsia="Caladea" w:hAnsi="Cambria" w:cs="Caladea"/>
          <w:b/>
          <w:sz w:val="20"/>
        </w:rPr>
        <w:t>P</w:t>
      </w:r>
      <w:r>
        <w:rPr>
          <w:rFonts w:ascii="Cambria" w:eastAsia="Caladea" w:hAnsi="Cambria" w:cs="Caladea"/>
          <w:b/>
          <w:sz w:val="20"/>
        </w:rPr>
        <w:t>h</w:t>
      </w:r>
      <w:r w:rsidRPr="007B64EE">
        <w:rPr>
          <w:rFonts w:ascii="Cambria" w:eastAsia="Caladea" w:hAnsi="Cambria" w:cs="Caladea"/>
          <w:b/>
          <w:sz w:val="20"/>
        </w:rPr>
        <w:t>.D</w:t>
      </w:r>
      <w:proofErr w:type="spellEnd"/>
      <w:r w:rsidRPr="007B64EE">
        <w:rPr>
          <w:rFonts w:ascii="Cambria" w:eastAsia="Caladea" w:hAnsi="Cambria" w:cs="Caladea"/>
          <w:b/>
          <w:sz w:val="20"/>
        </w:rPr>
        <w:t xml:space="preserve"> GUIDED</w:t>
      </w:r>
      <w:r>
        <w:rPr>
          <w:rFonts w:ascii="Cambria" w:eastAsia="Caladea" w:hAnsi="Cambria" w:cs="Caladea"/>
          <w:b/>
          <w:sz w:val="20"/>
        </w:rPr>
        <w:t xml:space="preserve"> BY FACULTY </w:t>
      </w:r>
      <w:r w:rsidRPr="007B64EE">
        <w:rPr>
          <w:rFonts w:ascii="Cambria" w:eastAsia="Caladea" w:hAnsi="Cambria" w:cs="Caladea"/>
          <w:b/>
          <w:sz w:val="20"/>
        </w:rPr>
        <w:t xml:space="preserve"> DURING ASSESSMENT PERIOD</w:t>
      </w:r>
    </w:p>
    <w:p w14:paraId="676763BF" w14:textId="77777777" w:rsidR="00766A0D" w:rsidRDefault="00766A0D">
      <w:pPr>
        <w:rPr>
          <w:rFonts w:ascii="Cambria" w:hAnsi="Cambria"/>
        </w:rPr>
      </w:pPr>
    </w:p>
    <w:tbl>
      <w:tblPr>
        <w:tblStyle w:val="TableGrid1"/>
        <w:tblW w:w="9622" w:type="dxa"/>
        <w:jc w:val="center"/>
        <w:tblLook w:val="04A0" w:firstRow="1" w:lastRow="0" w:firstColumn="1" w:lastColumn="0" w:noHBand="0" w:noVBand="1"/>
      </w:tblPr>
      <w:tblGrid>
        <w:gridCol w:w="615"/>
        <w:gridCol w:w="1652"/>
        <w:gridCol w:w="2242"/>
        <w:gridCol w:w="2884"/>
        <w:gridCol w:w="990"/>
        <w:gridCol w:w="1239"/>
      </w:tblGrid>
      <w:tr w:rsidR="004B4955" w:rsidRPr="00843E76" w14:paraId="66E32A28" w14:textId="77777777" w:rsidTr="004B4955">
        <w:trPr>
          <w:trHeight w:val="1052"/>
          <w:jc w:val="center"/>
        </w:trPr>
        <w:tc>
          <w:tcPr>
            <w:tcW w:w="615" w:type="dxa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07F5EF7B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b/>
                <w:sz w:val="20"/>
                <w:szCs w:val="20"/>
              </w:rPr>
            </w:pPr>
            <w:proofErr w:type="spellStart"/>
            <w:r w:rsidRPr="00843E76">
              <w:rPr>
                <w:rFonts w:ascii="Cambria" w:hAnsi="Cambria" w:cs="Times New Roman"/>
                <w:b/>
                <w:sz w:val="20"/>
                <w:szCs w:val="20"/>
              </w:rPr>
              <w:t>S.No</w:t>
            </w:r>
            <w:proofErr w:type="spellEnd"/>
          </w:p>
        </w:tc>
        <w:tc>
          <w:tcPr>
            <w:tcW w:w="1652" w:type="dxa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00F0E667" w14:textId="77777777" w:rsidR="004B4955" w:rsidRPr="00843E76" w:rsidRDefault="004B4955" w:rsidP="00F455A4">
            <w:pPr>
              <w:ind w:left="-78" w:right="-108" w:firstLine="90"/>
              <w:jc w:val="center"/>
              <w:rPr>
                <w:rFonts w:ascii="Cambria" w:hAnsi="Cambria" w:cs="Times New Roman"/>
                <w:b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b/>
                <w:sz w:val="20"/>
                <w:szCs w:val="20"/>
              </w:rPr>
              <w:t>Name of the</w:t>
            </w:r>
          </w:p>
          <w:p w14:paraId="34C3B10B" w14:textId="77777777" w:rsidR="004B4955" w:rsidRPr="00843E76" w:rsidRDefault="004B4955" w:rsidP="00F455A4">
            <w:pPr>
              <w:ind w:left="-78" w:right="-108" w:firstLine="90"/>
              <w:jc w:val="center"/>
              <w:rPr>
                <w:rFonts w:ascii="Cambria" w:hAnsi="Cambria" w:cs="Times New Roman"/>
                <w:b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b/>
                <w:sz w:val="20"/>
                <w:szCs w:val="20"/>
              </w:rPr>
              <w:t>Supervisor</w:t>
            </w:r>
          </w:p>
        </w:tc>
        <w:tc>
          <w:tcPr>
            <w:tcW w:w="2242" w:type="dxa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526BD29B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b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b/>
                <w:sz w:val="20"/>
                <w:szCs w:val="20"/>
              </w:rPr>
              <w:t>Name of the Student</w:t>
            </w:r>
          </w:p>
        </w:tc>
        <w:tc>
          <w:tcPr>
            <w:tcW w:w="2884" w:type="dxa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0D7B60F6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b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b/>
                <w:sz w:val="20"/>
                <w:szCs w:val="20"/>
              </w:rPr>
              <w:t xml:space="preserve">Title of the Project 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514374AA" w14:textId="77777777" w:rsidR="004B4955" w:rsidRPr="00924760" w:rsidRDefault="004B4955" w:rsidP="00F455A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b/>
                <w:sz w:val="20"/>
                <w:szCs w:val="20"/>
              </w:rPr>
              <w:t>Part Time/ Full Time</w:t>
            </w:r>
          </w:p>
        </w:tc>
        <w:tc>
          <w:tcPr>
            <w:tcW w:w="1239" w:type="dxa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23DF798C" w14:textId="77777777" w:rsidR="004B4955" w:rsidRPr="00843E76" w:rsidRDefault="004B4955" w:rsidP="00F455A4">
            <w:pPr>
              <w:ind w:left="-36" w:right="-102"/>
              <w:jc w:val="center"/>
              <w:rPr>
                <w:rFonts w:ascii="Cambria" w:hAnsi="Cambria" w:cs="Times New Roman"/>
                <w:b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b/>
                <w:sz w:val="20"/>
                <w:szCs w:val="20"/>
              </w:rPr>
              <w:t>Year of</w:t>
            </w:r>
            <w:r>
              <w:rPr>
                <w:rFonts w:ascii="Cambria" w:hAnsi="Cambria" w:cs="Times New Roman"/>
                <w:b/>
                <w:sz w:val="20"/>
                <w:szCs w:val="20"/>
              </w:rPr>
              <w:t xml:space="preserve"> </w:t>
            </w:r>
            <w:r w:rsidRPr="00843E76">
              <w:rPr>
                <w:rFonts w:ascii="Cambria" w:hAnsi="Cambria" w:cs="Times New Roman"/>
                <w:b/>
                <w:sz w:val="20"/>
                <w:szCs w:val="20"/>
              </w:rPr>
              <w:t>Completed</w:t>
            </w:r>
          </w:p>
        </w:tc>
      </w:tr>
      <w:tr w:rsidR="004B4955" w:rsidRPr="00843E76" w14:paraId="5A10A9C9" w14:textId="77777777" w:rsidTr="004B4955">
        <w:trPr>
          <w:trHeight w:val="142"/>
          <w:jc w:val="center"/>
        </w:trPr>
        <w:tc>
          <w:tcPr>
            <w:tcW w:w="615" w:type="dxa"/>
            <w:vMerge w:val="restart"/>
            <w:vAlign w:val="center"/>
          </w:tcPr>
          <w:p w14:paraId="33D53EDD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1.</w:t>
            </w:r>
          </w:p>
          <w:p w14:paraId="16D96134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652" w:type="dxa"/>
            <w:vMerge w:val="restart"/>
            <w:vAlign w:val="center"/>
          </w:tcPr>
          <w:p w14:paraId="2C72D538" w14:textId="77777777" w:rsidR="004B4955" w:rsidRPr="00843E76" w:rsidRDefault="004B4955" w:rsidP="00F455A4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Dr.R.Thenmozhi</w:t>
            </w:r>
            <w:proofErr w:type="spellEnd"/>
          </w:p>
        </w:tc>
        <w:tc>
          <w:tcPr>
            <w:tcW w:w="2242" w:type="dxa"/>
            <w:vAlign w:val="center"/>
          </w:tcPr>
          <w:p w14:paraId="4C6A8A34" w14:textId="77777777" w:rsidR="004B4955" w:rsidRPr="00843E76" w:rsidRDefault="004B4955" w:rsidP="00F455A4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B. Saravanakumar</w:t>
            </w:r>
          </w:p>
        </w:tc>
        <w:tc>
          <w:tcPr>
            <w:tcW w:w="2884" w:type="dxa"/>
            <w:vAlign w:val="center"/>
          </w:tcPr>
          <w:p w14:paraId="2E44C3F5" w14:textId="77777777" w:rsidR="004B4955" w:rsidRPr="00843E76" w:rsidRDefault="004B4955" w:rsidP="00F455A4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Studies on shear connectors in steel concrete composite beams.</w:t>
            </w:r>
          </w:p>
        </w:tc>
        <w:tc>
          <w:tcPr>
            <w:tcW w:w="990" w:type="dxa"/>
            <w:vAlign w:val="center"/>
          </w:tcPr>
          <w:p w14:paraId="1F1E6A65" w14:textId="77777777" w:rsidR="004B4955" w:rsidRPr="00843E76" w:rsidRDefault="004B4955" w:rsidP="00F455A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  <w:tc>
          <w:tcPr>
            <w:tcW w:w="1239" w:type="dxa"/>
            <w:vAlign w:val="center"/>
          </w:tcPr>
          <w:p w14:paraId="6CE456BE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924F21">
              <w:rPr>
                <w:rFonts w:ascii="Cambria" w:hAnsi="Cambria"/>
              </w:rPr>
              <w:t xml:space="preserve">May </w:t>
            </w:r>
            <w:r w:rsidRPr="00843E76">
              <w:rPr>
                <w:rFonts w:ascii="Cambria" w:hAnsi="Cambria" w:cs="Times New Roman"/>
                <w:sz w:val="20"/>
                <w:szCs w:val="20"/>
              </w:rPr>
              <w:t>2019</w:t>
            </w:r>
          </w:p>
        </w:tc>
      </w:tr>
      <w:tr w:rsidR="004B4955" w:rsidRPr="00843E76" w14:paraId="0C147007" w14:textId="77777777" w:rsidTr="004B4955">
        <w:trPr>
          <w:trHeight w:val="142"/>
          <w:jc w:val="center"/>
        </w:trPr>
        <w:tc>
          <w:tcPr>
            <w:tcW w:w="615" w:type="dxa"/>
            <w:vMerge/>
            <w:vAlign w:val="center"/>
          </w:tcPr>
          <w:p w14:paraId="4C4E7875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652" w:type="dxa"/>
            <w:vMerge/>
            <w:vAlign w:val="center"/>
          </w:tcPr>
          <w:p w14:paraId="797004AE" w14:textId="77777777" w:rsidR="004B4955" w:rsidRPr="00843E76" w:rsidRDefault="004B4955" w:rsidP="00F455A4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242" w:type="dxa"/>
            <w:vAlign w:val="center"/>
          </w:tcPr>
          <w:p w14:paraId="597081CB" w14:textId="77777777" w:rsidR="004B4955" w:rsidRPr="00843E76" w:rsidRDefault="004B4955" w:rsidP="00F455A4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R. Prakash,</w:t>
            </w:r>
          </w:p>
        </w:tc>
        <w:tc>
          <w:tcPr>
            <w:tcW w:w="2884" w:type="dxa"/>
            <w:vAlign w:val="center"/>
          </w:tcPr>
          <w:p w14:paraId="4C3028E1" w14:textId="77777777" w:rsidR="004B4955" w:rsidRPr="00843E76" w:rsidRDefault="004B4955" w:rsidP="00F455A4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Behaviour</w:t>
            </w:r>
            <w:proofErr w:type="spellEnd"/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 of </w:t>
            </w: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Fibre</w:t>
            </w:r>
            <w:proofErr w:type="spellEnd"/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 Reinforced Coconut Shell Concrete.</w:t>
            </w:r>
          </w:p>
        </w:tc>
        <w:tc>
          <w:tcPr>
            <w:tcW w:w="990" w:type="dxa"/>
            <w:vAlign w:val="center"/>
          </w:tcPr>
          <w:p w14:paraId="6E9D1B4C" w14:textId="77777777" w:rsidR="004B4955" w:rsidRPr="00843E76" w:rsidRDefault="004B4955" w:rsidP="00F455A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  <w:tc>
          <w:tcPr>
            <w:tcW w:w="1239" w:type="dxa"/>
            <w:vAlign w:val="center"/>
          </w:tcPr>
          <w:p w14:paraId="1C2D3177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 xml:space="preserve">July </w:t>
            </w:r>
            <w:r w:rsidRPr="00843E76">
              <w:rPr>
                <w:rFonts w:ascii="Cambria" w:hAnsi="Cambria" w:cs="Times New Roman"/>
                <w:sz w:val="20"/>
                <w:szCs w:val="20"/>
              </w:rPr>
              <w:t>2020</w:t>
            </w:r>
          </w:p>
        </w:tc>
      </w:tr>
      <w:tr w:rsidR="004B4955" w:rsidRPr="00843E76" w14:paraId="7E6E8667" w14:textId="77777777" w:rsidTr="004B4955">
        <w:trPr>
          <w:trHeight w:val="142"/>
          <w:jc w:val="center"/>
        </w:trPr>
        <w:tc>
          <w:tcPr>
            <w:tcW w:w="615" w:type="dxa"/>
            <w:vMerge/>
            <w:vAlign w:val="center"/>
          </w:tcPr>
          <w:p w14:paraId="071A7FE8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652" w:type="dxa"/>
            <w:vMerge/>
            <w:vAlign w:val="center"/>
          </w:tcPr>
          <w:p w14:paraId="1EA9A613" w14:textId="77777777" w:rsidR="004B4955" w:rsidRPr="00843E76" w:rsidRDefault="004B4955" w:rsidP="00F455A4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242" w:type="dxa"/>
            <w:vAlign w:val="center"/>
          </w:tcPr>
          <w:p w14:paraId="6D54E29E" w14:textId="77777777" w:rsidR="004B4955" w:rsidRPr="00843E76" w:rsidRDefault="004B4955" w:rsidP="00F455A4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. Subashree</w:t>
            </w:r>
          </w:p>
        </w:tc>
        <w:tc>
          <w:tcPr>
            <w:tcW w:w="2884" w:type="dxa"/>
            <w:vAlign w:val="center"/>
          </w:tcPr>
          <w:p w14:paraId="6C86BEAF" w14:textId="77777777" w:rsidR="004B4955" w:rsidRPr="00843E76" w:rsidRDefault="004B4955" w:rsidP="00F455A4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Bending and Impact Strength Behaviour of Crumb Rubber Concrete.</w:t>
            </w:r>
          </w:p>
        </w:tc>
        <w:tc>
          <w:tcPr>
            <w:tcW w:w="990" w:type="dxa"/>
            <w:vAlign w:val="center"/>
          </w:tcPr>
          <w:p w14:paraId="084E2003" w14:textId="77777777" w:rsidR="004B4955" w:rsidRPr="00843E76" w:rsidRDefault="004B4955" w:rsidP="00F455A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  <w:tc>
          <w:tcPr>
            <w:tcW w:w="1239" w:type="dxa"/>
            <w:vAlign w:val="center"/>
          </w:tcPr>
          <w:p w14:paraId="382EBDE0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 xml:space="preserve">July </w:t>
            </w:r>
            <w:r w:rsidRPr="00843E76">
              <w:rPr>
                <w:rFonts w:ascii="Cambria" w:hAnsi="Cambria" w:cs="Times New Roman"/>
                <w:sz w:val="20"/>
                <w:szCs w:val="20"/>
              </w:rPr>
              <w:t>2020</w:t>
            </w:r>
          </w:p>
        </w:tc>
      </w:tr>
      <w:tr w:rsidR="004B4955" w:rsidRPr="00843E76" w14:paraId="1B30E8D5" w14:textId="77777777" w:rsidTr="004B4955">
        <w:trPr>
          <w:trHeight w:val="142"/>
          <w:jc w:val="center"/>
        </w:trPr>
        <w:tc>
          <w:tcPr>
            <w:tcW w:w="615" w:type="dxa"/>
            <w:vMerge/>
            <w:vAlign w:val="center"/>
          </w:tcPr>
          <w:p w14:paraId="71270CFC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652" w:type="dxa"/>
            <w:vMerge/>
            <w:vAlign w:val="center"/>
          </w:tcPr>
          <w:p w14:paraId="022A0B39" w14:textId="77777777" w:rsidR="004B4955" w:rsidRPr="00843E76" w:rsidRDefault="004B4955" w:rsidP="00F455A4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242" w:type="dxa"/>
            <w:vAlign w:val="center"/>
          </w:tcPr>
          <w:p w14:paraId="21FD3DEF" w14:textId="77777777" w:rsidR="004B4955" w:rsidRPr="00843E76" w:rsidRDefault="004B4955" w:rsidP="00F455A4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S.Janani</w:t>
            </w:r>
            <w:proofErr w:type="spellEnd"/>
          </w:p>
        </w:tc>
        <w:tc>
          <w:tcPr>
            <w:tcW w:w="2884" w:type="dxa"/>
            <w:vAlign w:val="center"/>
          </w:tcPr>
          <w:p w14:paraId="0B3DC475" w14:textId="77777777" w:rsidR="004B4955" w:rsidRPr="00843E76" w:rsidRDefault="004B4955" w:rsidP="00F455A4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Experimental behavior of Cold formed steel sigma Purlins</w:t>
            </w:r>
          </w:p>
        </w:tc>
        <w:tc>
          <w:tcPr>
            <w:tcW w:w="990" w:type="dxa"/>
            <w:vAlign w:val="center"/>
          </w:tcPr>
          <w:p w14:paraId="5BA683AF" w14:textId="77777777" w:rsidR="004B4955" w:rsidRPr="00843E76" w:rsidRDefault="004B4955" w:rsidP="00F455A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  <w:tc>
          <w:tcPr>
            <w:tcW w:w="1239" w:type="dxa"/>
            <w:vAlign w:val="center"/>
          </w:tcPr>
          <w:p w14:paraId="1E16BFD8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924F21">
              <w:rPr>
                <w:rFonts w:ascii="Cambria" w:hAnsi="Cambria"/>
              </w:rPr>
              <w:t xml:space="preserve">September </w:t>
            </w:r>
            <w:r w:rsidRPr="00843E76">
              <w:rPr>
                <w:rFonts w:ascii="Cambria" w:hAnsi="Cambria" w:cs="Times New Roman"/>
                <w:sz w:val="20"/>
                <w:szCs w:val="20"/>
              </w:rPr>
              <w:t>2020</w:t>
            </w:r>
          </w:p>
        </w:tc>
      </w:tr>
      <w:tr w:rsidR="004B4955" w:rsidRPr="00843E76" w14:paraId="1C9DE2C8" w14:textId="77777777" w:rsidTr="004B4955">
        <w:trPr>
          <w:trHeight w:val="142"/>
          <w:jc w:val="center"/>
        </w:trPr>
        <w:tc>
          <w:tcPr>
            <w:tcW w:w="615" w:type="dxa"/>
            <w:vMerge/>
            <w:vAlign w:val="center"/>
          </w:tcPr>
          <w:p w14:paraId="3E60F9A9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652" w:type="dxa"/>
            <w:vMerge/>
            <w:vAlign w:val="center"/>
          </w:tcPr>
          <w:p w14:paraId="2956B0C5" w14:textId="77777777" w:rsidR="004B4955" w:rsidRPr="00843E76" w:rsidRDefault="004B4955" w:rsidP="00F455A4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242" w:type="dxa"/>
            <w:vAlign w:val="center"/>
          </w:tcPr>
          <w:p w14:paraId="7DC85060" w14:textId="77777777" w:rsidR="004B4955" w:rsidRPr="00843E76" w:rsidRDefault="004B4955" w:rsidP="00F455A4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M.Divyah</w:t>
            </w:r>
            <w:proofErr w:type="spellEnd"/>
          </w:p>
        </w:tc>
        <w:tc>
          <w:tcPr>
            <w:tcW w:w="2884" w:type="dxa"/>
            <w:vAlign w:val="center"/>
          </w:tcPr>
          <w:p w14:paraId="08C078C7" w14:textId="77777777" w:rsidR="004B4955" w:rsidRPr="00843E76" w:rsidRDefault="004B4955" w:rsidP="00F455A4">
            <w:pPr>
              <w:autoSpaceDE w:val="0"/>
              <w:autoSpaceDN w:val="0"/>
              <w:adjustRightInd w:val="0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Behaviour of steel concrete composite columns made of sintered light weight</w:t>
            </w:r>
          </w:p>
          <w:p w14:paraId="5AE60E2F" w14:textId="77777777" w:rsidR="004B4955" w:rsidRPr="00843E76" w:rsidRDefault="004B4955" w:rsidP="00F455A4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aggregate concrete</w:t>
            </w:r>
          </w:p>
        </w:tc>
        <w:tc>
          <w:tcPr>
            <w:tcW w:w="990" w:type="dxa"/>
            <w:vAlign w:val="center"/>
          </w:tcPr>
          <w:p w14:paraId="46BAFB23" w14:textId="77777777" w:rsidR="004B4955" w:rsidRPr="00843E76" w:rsidRDefault="004B4955" w:rsidP="00F455A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  <w:tc>
          <w:tcPr>
            <w:tcW w:w="1239" w:type="dxa"/>
            <w:vAlign w:val="center"/>
          </w:tcPr>
          <w:p w14:paraId="0E41544C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/>
              </w:rPr>
              <w:t xml:space="preserve">January </w:t>
            </w:r>
            <w:r w:rsidRPr="00843E76">
              <w:rPr>
                <w:rFonts w:ascii="Cambria" w:hAnsi="Cambria" w:cs="Times New Roman"/>
                <w:sz w:val="20"/>
                <w:szCs w:val="20"/>
              </w:rPr>
              <w:t>2021</w:t>
            </w:r>
          </w:p>
        </w:tc>
      </w:tr>
      <w:tr w:rsidR="004B4955" w:rsidRPr="00843E76" w14:paraId="153E732D" w14:textId="77777777" w:rsidTr="004B4955">
        <w:trPr>
          <w:trHeight w:val="142"/>
          <w:jc w:val="center"/>
        </w:trPr>
        <w:tc>
          <w:tcPr>
            <w:tcW w:w="615" w:type="dxa"/>
            <w:vMerge/>
            <w:vAlign w:val="center"/>
          </w:tcPr>
          <w:p w14:paraId="7011D3EB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652" w:type="dxa"/>
            <w:vMerge/>
            <w:vAlign w:val="center"/>
          </w:tcPr>
          <w:p w14:paraId="76FBC039" w14:textId="77777777" w:rsidR="004B4955" w:rsidRPr="00843E76" w:rsidRDefault="004B4955" w:rsidP="00F455A4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242" w:type="dxa"/>
            <w:vAlign w:val="center"/>
          </w:tcPr>
          <w:p w14:paraId="330A539A" w14:textId="77777777" w:rsidR="004B4955" w:rsidRPr="00843E76" w:rsidRDefault="004B4955" w:rsidP="00F455A4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K.Rekha</w:t>
            </w:r>
            <w:proofErr w:type="spellEnd"/>
          </w:p>
        </w:tc>
        <w:tc>
          <w:tcPr>
            <w:tcW w:w="2884" w:type="dxa"/>
            <w:vAlign w:val="center"/>
          </w:tcPr>
          <w:p w14:paraId="2E360F64" w14:textId="77777777" w:rsidR="004B4955" w:rsidRPr="00843E76" w:rsidRDefault="004B4955" w:rsidP="00F455A4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Flexural </w:t>
            </w: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Behaviour</w:t>
            </w:r>
            <w:proofErr w:type="spellEnd"/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 Of Hybrid </w:t>
            </w: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Fibre</w:t>
            </w:r>
            <w:proofErr w:type="spellEnd"/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 Reinforced Bagasse Ash Concrete</w:t>
            </w:r>
          </w:p>
        </w:tc>
        <w:tc>
          <w:tcPr>
            <w:tcW w:w="990" w:type="dxa"/>
            <w:vAlign w:val="center"/>
          </w:tcPr>
          <w:p w14:paraId="6AF93E00" w14:textId="77777777" w:rsidR="004B4955" w:rsidRPr="00843E76" w:rsidRDefault="004B4955" w:rsidP="00F455A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  <w:tc>
          <w:tcPr>
            <w:tcW w:w="1239" w:type="dxa"/>
            <w:vAlign w:val="center"/>
          </w:tcPr>
          <w:p w14:paraId="76CC7B8F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November 2022</w:t>
            </w:r>
          </w:p>
        </w:tc>
      </w:tr>
      <w:tr w:rsidR="004B4955" w:rsidRPr="00843E76" w14:paraId="183B017D" w14:textId="77777777" w:rsidTr="004B4955">
        <w:trPr>
          <w:trHeight w:val="142"/>
          <w:jc w:val="center"/>
        </w:trPr>
        <w:tc>
          <w:tcPr>
            <w:tcW w:w="615" w:type="dxa"/>
            <w:vMerge w:val="restart"/>
            <w:vAlign w:val="center"/>
          </w:tcPr>
          <w:p w14:paraId="7911AD01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652" w:type="dxa"/>
            <w:vMerge w:val="restart"/>
            <w:vAlign w:val="center"/>
          </w:tcPr>
          <w:p w14:paraId="3626F860" w14:textId="77777777" w:rsidR="004B4955" w:rsidRPr="00843E76" w:rsidRDefault="004B4955" w:rsidP="00F455A4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Dr.J</w:t>
            </w:r>
            <w:proofErr w:type="spellEnd"/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Jeyanthi</w:t>
            </w:r>
            <w:proofErr w:type="spellEnd"/>
          </w:p>
        </w:tc>
        <w:tc>
          <w:tcPr>
            <w:tcW w:w="2242" w:type="dxa"/>
            <w:vAlign w:val="center"/>
          </w:tcPr>
          <w:p w14:paraId="10133BD7" w14:textId="77777777" w:rsidR="004B4955" w:rsidRPr="00843E76" w:rsidRDefault="004B4955" w:rsidP="00F455A4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Nalini</w:t>
            </w:r>
            <w:proofErr w:type="spellEnd"/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Jebastina</w:t>
            </w:r>
            <w:proofErr w:type="spellEnd"/>
          </w:p>
        </w:tc>
        <w:tc>
          <w:tcPr>
            <w:tcW w:w="2884" w:type="dxa"/>
            <w:vAlign w:val="center"/>
          </w:tcPr>
          <w:p w14:paraId="4CEB6D17" w14:textId="77777777" w:rsidR="004B4955" w:rsidRPr="00843E76" w:rsidRDefault="004B4955" w:rsidP="00F455A4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rediction Of Groundwater Vulnerability To Contamination Using Fuzzy Model And GIS</w:t>
            </w:r>
          </w:p>
        </w:tc>
        <w:tc>
          <w:tcPr>
            <w:tcW w:w="990" w:type="dxa"/>
            <w:vAlign w:val="center"/>
          </w:tcPr>
          <w:p w14:paraId="7EC4D7DB" w14:textId="77777777" w:rsidR="004B4955" w:rsidRPr="00843E76" w:rsidRDefault="004B4955" w:rsidP="00F455A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  <w:tc>
          <w:tcPr>
            <w:tcW w:w="1239" w:type="dxa"/>
            <w:vAlign w:val="center"/>
          </w:tcPr>
          <w:p w14:paraId="6099D7DB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 xml:space="preserve">November </w:t>
            </w:r>
            <w:r w:rsidRPr="00843E76">
              <w:rPr>
                <w:rFonts w:ascii="Cambria" w:hAnsi="Cambria" w:cs="Times New Roman"/>
                <w:sz w:val="20"/>
                <w:szCs w:val="20"/>
              </w:rPr>
              <w:t>2019</w:t>
            </w:r>
          </w:p>
        </w:tc>
      </w:tr>
      <w:tr w:rsidR="004B4955" w:rsidRPr="00843E76" w14:paraId="3A822A41" w14:textId="77777777" w:rsidTr="004B4955">
        <w:trPr>
          <w:trHeight w:val="142"/>
          <w:jc w:val="center"/>
        </w:trPr>
        <w:tc>
          <w:tcPr>
            <w:tcW w:w="615" w:type="dxa"/>
            <w:vMerge/>
            <w:vAlign w:val="center"/>
          </w:tcPr>
          <w:p w14:paraId="2AB4CAD7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652" w:type="dxa"/>
            <w:vMerge/>
            <w:vAlign w:val="center"/>
          </w:tcPr>
          <w:p w14:paraId="74D656F2" w14:textId="77777777" w:rsidR="004B4955" w:rsidRPr="00843E76" w:rsidRDefault="004B4955" w:rsidP="00F455A4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242" w:type="dxa"/>
            <w:vAlign w:val="center"/>
          </w:tcPr>
          <w:p w14:paraId="5DD26EA2" w14:textId="77777777" w:rsidR="004B4955" w:rsidRPr="00843E76" w:rsidRDefault="004B4955" w:rsidP="00F455A4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R.Jayalakshmi</w:t>
            </w:r>
            <w:proofErr w:type="spellEnd"/>
          </w:p>
        </w:tc>
        <w:tc>
          <w:tcPr>
            <w:tcW w:w="2884" w:type="dxa"/>
            <w:vAlign w:val="center"/>
          </w:tcPr>
          <w:p w14:paraId="6CEB2C44" w14:textId="77777777" w:rsidR="004B4955" w:rsidRPr="00843E76" w:rsidRDefault="004B4955" w:rsidP="00F455A4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Investigations On The Simultaneous Removal Of Binary Dyes From Textile Effluent Using Polymer-Based Nano Composites.</w:t>
            </w:r>
          </w:p>
        </w:tc>
        <w:tc>
          <w:tcPr>
            <w:tcW w:w="990" w:type="dxa"/>
            <w:vAlign w:val="center"/>
          </w:tcPr>
          <w:p w14:paraId="150E30BB" w14:textId="77777777" w:rsidR="004B4955" w:rsidRPr="00843E76" w:rsidRDefault="004B4955" w:rsidP="00F455A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  <w:tc>
          <w:tcPr>
            <w:tcW w:w="1239" w:type="dxa"/>
            <w:vAlign w:val="center"/>
          </w:tcPr>
          <w:p w14:paraId="5C702B82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 xml:space="preserve">October </w:t>
            </w:r>
            <w:r w:rsidRPr="00843E76">
              <w:rPr>
                <w:rFonts w:ascii="Cambria" w:hAnsi="Cambria" w:cs="Times New Roman"/>
                <w:sz w:val="20"/>
                <w:szCs w:val="20"/>
              </w:rPr>
              <w:t>2020</w:t>
            </w:r>
          </w:p>
        </w:tc>
      </w:tr>
      <w:tr w:rsidR="004B4955" w:rsidRPr="00843E76" w14:paraId="2CE8AE3A" w14:textId="77777777" w:rsidTr="004B4955">
        <w:trPr>
          <w:trHeight w:val="142"/>
          <w:jc w:val="center"/>
        </w:trPr>
        <w:tc>
          <w:tcPr>
            <w:tcW w:w="615" w:type="dxa"/>
            <w:vMerge/>
            <w:vAlign w:val="center"/>
          </w:tcPr>
          <w:p w14:paraId="2E9BD854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652" w:type="dxa"/>
            <w:vMerge/>
            <w:vAlign w:val="center"/>
          </w:tcPr>
          <w:p w14:paraId="2BC6EAC1" w14:textId="77777777" w:rsidR="004B4955" w:rsidRPr="00843E76" w:rsidRDefault="004B4955" w:rsidP="00F455A4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242" w:type="dxa"/>
            <w:vAlign w:val="center"/>
          </w:tcPr>
          <w:p w14:paraId="0928B898" w14:textId="77777777" w:rsidR="004B4955" w:rsidRPr="00843E76" w:rsidRDefault="004B4955" w:rsidP="00F455A4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J. Glory </w:t>
            </w: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Selvamano</w:t>
            </w:r>
            <w:proofErr w:type="spellEnd"/>
          </w:p>
        </w:tc>
        <w:tc>
          <w:tcPr>
            <w:tcW w:w="2884" w:type="dxa"/>
            <w:vAlign w:val="center"/>
          </w:tcPr>
          <w:p w14:paraId="7A3E67D2" w14:textId="77777777" w:rsidR="004B4955" w:rsidRPr="00843E76" w:rsidRDefault="004B4955" w:rsidP="00F455A4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Simulation And Optimization Model To Control Saltwater Intrusion In The Coastal Aquifers Of Tuticorin, India.</w:t>
            </w:r>
          </w:p>
        </w:tc>
        <w:tc>
          <w:tcPr>
            <w:tcW w:w="990" w:type="dxa"/>
            <w:vAlign w:val="center"/>
          </w:tcPr>
          <w:p w14:paraId="4721E3DE" w14:textId="77777777" w:rsidR="004B4955" w:rsidRPr="00843E76" w:rsidRDefault="004B4955" w:rsidP="00F455A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  <w:tc>
          <w:tcPr>
            <w:tcW w:w="1239" w:type="dxa"/>
            <w:vAlign w:val="center"/>
          </w:tcPr>
          <w:p w14:paraId="7A2F89CC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 xml:space="preserve">November </w:t>
            </w:r>
            <w:r w:rsidRPr="00843E76">
              <w:rPr>
                <w:rFonts w:ascii="Cambria" w:hAnsi="Cambria" w:cs="Times New Roman"/>
                <w:sz w:val="20"/>
                <w:szCs w:val="20"/>
              </w:rPr>
              <w:t>2020</w:t>
            </w:r>
          </w:p>
        </w:tc>
      </w:tr>
      <w:tr w:rsidR="004B4955" w:rsidRPr="00843E76" w14:paraId="5EBBEB04" w14:textId="77777777" w:rsidTr="004B4955">
        <w:trPr>
          <w:trHeight w:val="142"/>
          <w:jc w:val="center"/>
        </w:trPr>
        <w:tc>
          <w:tcPr>
            <w:tcW w:w="615" w:type="dxa"/>
            <w:vMerge/>
            <w:vAlign w:val="center"/>
          </w:tcPr>
          <w:p w14:paraId="7570AF26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652" w:type="dxa"/>
            <w:vMerge/>
            <w:vAlign w:val="center"/>
          </w:tcPr>
          <w:p w14:paraId="7EFC3AF7" w14:textId="77777777" w:rsidR="004B4955" w:rsidRPr="00843E76" w:rsidRDefault="004B4955" w:rsidP="00F455A4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242" w:type="dxa"/>
            <w:vAlign w:val="center"/>
          </w:tcPr>
          <w:p w14:paraId="2D6F00CE" w14:textId="77777777" w:rsidR="004B4955" w:rsidRPr="00843E76" w:rsidRDefault="004B4955" w:rsidP="00F455A4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B.Shoba</w:t>
            </w:r>
            <w:proofErr w:type="spellEnd"/>
          </w:p>
        </w:tc>
        <w:tc>
          <w:tcPr>
            <w:tcW w:w="2884" w:type="dxa"/>
            <w:vAlign w:val="center"/>
          </w:tcPr>
          <w:p w14:paraId="167EA80B" w14:textId="77777777" w:rsidR="004B4955" w:rsidRPr="00843E76" w:rsidRDefault="004B4955" w:rsidP="00F455A4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Treatability Studies Of Oily Wastewater Using Cellulose Acetate Membrane Modified By Carbon Based Additives.</w:t>
            </w:r>
          </w:p>
        </w:tc>
        <w:tc>
          <w:tcPr>
            <w:tcW w:w="990" w:type="dxa"/>
            <w:vAlign w:val="center"/>
          </w:tcPr>
          <w:p w14:paraId="1401733C" w14:textId="77777777" w:rsidR="004B4955" w:rsidRPr="00843E76" w:rsidRDefault="004B4955" w:rsidP="00F455A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  <w:tc>
          <w:tcPr>
            <w:tcW w:w="1239" w:type="dxa"/>
            <w:vAlign w:val="center"/>
          </w:tcPr>
          <w:p w14:paraId="16AE71FB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/>
              </w:rPr>
              <w:t xml:space="preserve">January </w:t>
            </w:r>
            <w:r w:rsidRPr="00843E76">
              <w:rPr>
                <w:rFonts w:ascii="Cambria" w:hAnsi="Cambria" w:cs="Times New Roman"/>
                <w:sz w:val="20"/>
                <w:szCs w:val="20"/>
              </w:rPr>
              <w:t>2021</w:t>
            </w:r>
          </w:p>
        </w:tc>
      </w:tr>
      <w:tr w:rsidR="004B4955" w:rsidRPr="00843E76" w14:paraId="5D13DD08" w14:textId="77777777" w:rsidTr="004B4955">
        <w:trPr>
          <w:trHeight w:val="142"/>
          <w:jc w:val="center"/>
        </w:trPr>
        <w:tc>
          <w:tcPr>
            <w:tcW w:w="615" w:type="dxa"/>
            <w:vMerge/>
            <w:vAlign w:val="center"/>
          </w:tcPr>
          <w:p w14:paraId="6A33F3EF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652" w:type="dxa"/>
            <w:vMerge/>
            <w:vAlign w:val="center"/>
          </w:tcPr>
          <w:p w14:paraId="6621FED9" w14:textId="77777777" w:rsidR="004B4955" w:rsidRPr="00843E76" w:rsidRDefault="004B4955" w:rsidP="00F455A4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242" w:type="dxa"/>
            <w:vAlign w:val="center"/>
          </w:tcPr>
          <w:p w14:paraId="413AC1AB" w14:textId="77777777" w:rsidR="004B4955" w:rsidRPr="00843E76" w:rsidRDefault="004B4955" w:rsidP="00F455A4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M.Priya</w:t>
            </w:r>
            <w:proofErr w:type="spellEnd"/>
          </w:p>
        </w:tc>
        <w:tc>
          <w:tcPr>
            <w:tcW w:w="2884" w:type="dxa"/>
            <w:vAlign w:val="center"/>
          </w:tcPr>
          <w:p w14:paraId="06249A1C" w14:textId="77777777" w:rsidR="004B4955" w:rsidRPr="00843E76" w:rsidRDefault="004B4955" w:rsidP="00F455A4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Performance Analysis Of Electrocoagulation With </w:t>
            </w: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Cenosphere</w:t>
            </w:r>
            <w:proofErr w:type="spellEnd"/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 For The Treatment Of Automobile Wash Water Effluent</w:t>
            </w:r>
          </w:p>
        </w:tc>
        <w:tc>
          <w:tcPr>
            <w:tcW w:w="990" w:type="dxa"/>
            <w:vAlign w:val="center"/>
          </w:tcPr>
          <w:p w14:paraId="4538E79B" w14:textId="77777777" w:rsidR="004B4955" w:rsidRPr="00843E76" w:rsidRDefault="004B4955" w:rsidP="00F455A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  <w:tc>
          <w:tcPr>
            <w:tcW w:w="1239" w:type="dxa"/>
            <w:vAlign w:val="center"/>
          </w:tcPr>
          <w:p w14:paraId="331A116E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 xml:space="preserve">February </w:t>
            </w:r>
            <w:r w:rsidRPr="00843E76">
              <w:rPr>
                <w:rFonts w:ascii="Cambria" w:hAnsi="Cambria" w:cs="Times New Roman"/>
                <w:sz w:val="20"/>
                <w:szCs w:val="20"/>
              </w:rPr>
              <w:t>2021</w:t>
            </w:r>
          </w:p>
        </w:tc>
      </w:tr>
      <w:tr w:rsidR="004B4955" w:rsidRPr="00843E76" w14:paraId="04FED8ED" w14:textId="77777777" w:rsidTr="004B4955">
        <w:trPr>
          <w:trHeight w:val="142"/>
          <w:jc w:val="center"/>
        </w:trPr>
        <w:tc>
          <w:tcPr>
            <w:tcW w:w="615" w:type="dxa"/>
            <w:vMerge/>
            <w:vAlign w:val="center"/>
          </w:tcPr>
          <w:p w14:paraId="5E1358D1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652" w:type="dxa"/>
            <w:vMerge/>
            <w:vAlign w:val="center"/>
          </w:tcPr>
          <w:p w14:paraId="27432CC2" w14:textId="77777777" w:rsidR="004B4955" w:rsidRPr="00843E76" w:rsidRDefault="004B4955" w:rsidP="00F455A4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242" w:type="dxa"/>
            <w:vAlign w:val="center"/>
          </w:tcPr>
          <w:p w14:paraId="5718D85B" w14:textId="77777777" w:rsidR="004B4955" w:rsidRPr="00843E76" w:rsidRDefault="004B4955" w:rsidP="00F455A4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R.Bhuvaneswari</w:t>
            </w:r>
            <w:proofErr w:type="spellEnd"/>
          </w:p>
        </w:tc>
        <w:tc>
          <w:tcPr>
            <w:tcW w:w="2884" w:type="dxa"/>
            <w:vAlign w:val="center"/>
          </w:tcPr>
          <w:p w14:paraId="6F30F8A4" w14:textId="77777777" w:rsidR="004B4955" w:rsidRPr="00843E76" w:rsidRDefault="004B4955" w:rsidP="00F455A4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Visible Light Photocatalytic Degradation Of Atenolol And Acetaminophen In Water Using Fe-Tio2 And Ag-</w:t>
            </w: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lastRenderedPageBreak/>
              <w:t>ZnoNanocatalysts</w:t>
            </w:r>
            <w:proofErr w:type="spellEnd"/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 - Experimental Study And Modelling</w:t>
            </w:r>
          </w:p>
        </w:tc>
        <w:tc>
          <w:tcPr>
            <w:tcW w:w="990" w:type="dxa"/>
            <w:vAlign w:val="center"/>
          </w:tcPr>
          <w:p w14:paraId="44BFA6C3" w14:textId="77777777" w:rsidR="004B4955" w:rsidRPr="00843E76" w:rsidRDefault="004B4955" w:rsidP="00F455A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lastRenderedPageBreak/>
              <w:t>Part Time</w:t>
            </w:r>
          </w:p>
        </w:tc>
        <w:tc>
          <w:tcPr>
            <w:tcW w:w="1239" w:type="dxa"/>
            <w:vAlign w:val="center"/>
          </w:tcPr>
          <w:p w14:paraId="076D51FF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 xml:space="preserve">March </w:t>
            </w:r>
            <w:r w:rsidRPr="00843E76">
              <w:rPr>
                <w:rFonts w:ascii="Cambria" w:hAnsi="Cambria" w:cs="Times New Roman"/>
                <w:sz w:val="20"/>
                <w:szCs w:val="20"/>
              </w:rPr>
              <w:t>2022</w:t>
            </w:r>
          </w:p>
        </w:tc>
      </w:tr>
      <w:tr w:rsidR="004B4955" w:rsidRPr="00843E76" w14:paraId="67F13F05" w14:textId="77777777" w:rsidTr="004B4955">
        <w:trPr>
          <w:trHeight w:val="914"/>
          <w:jc w:val="center"/>
        </w:trPr>
        <w:tc>
          <w:tcPr>
            <w:tcW w:w="615" w:type="dxa"/>
            <w:vAlign w:val="center"/>
          </w:tcPr>
          <w:p w14:paraId="46767CD1" w14:textId="55CF899F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3</w:t>
            </w:r>
          </w:p>
        </w:tc>
        <w:tc>
          <w:tcPr>
            <w:tcW w:w="1652" w:type="dxa"/>
            <w:vAlign w:val="center"/>
          </w:tcPr>
          <w:p w14:paraId="4A9F3A03" w14:textId="77777777" w:rsidR="004B4955" w:rsidRPr="00843E76" w:rsidRDefault="004B4955" w:rsidP="00F455A4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Dr. C. </w:t>
            </w: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Meiaraj</w:t>
            </w:r>
            <w:proofErr w:type="spellEnd"/>
          </w:p>
        </w:tc>
        <w:tc>
          <w:tcPr>
            <w:tcW w:w="2242" w:type="dxa"/>
            <w:vAlign w:val="center"/>
          </w:tcPr>
          <w:p w14:paraId="598167FE" w14:textId="77777777" w:rsidR="004B4955" w:rsidRPr="00843E76" w:rsidRDefault="004B4955" w:rsidP="00F455A4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S.Sumathi</w:t>
            </w:r>
            <w:proofErr w:type="spellEnd"/>
          </w:p>
        </w:tc>
        <w:tc>
          <w:tcPr>
            <w:tcW w:w="2884" w:type="dxa"/>
            <w:vAlign w:val="center"/>
          </w:tcPr>
          <w:p w14:paraId="547F727C" w14:textId="77777777" w:rsidR="004B4955" w:rsidRPr="00843E76" w:rsidRDefault="004B4955" w:rsidP="00F455A4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Recovery of lipids from sugarcane bagasse and paddy straw using Oleaginous yeast </w:t>
            </w:r>
          </w:p>
        </w:tc>
        <w:tc>
          <w:tcPr>
            <w:tcW w:w="990" w:type="dxa"/>
            <w:vAlign w:val="center"/>
          </w:tcPr>
          <w:p w14:paraId="3857D883" w14:textId="77777777" w:rsidR="004B4955" w:rsidRPr="00843E76" w:rsidRDefault="004B4955" w:rsidP="00F455A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  <w:tc>
          <w:tcPr>
            <w:tcW w:w="1239" w:type="dxa"/>
            <w:vAlign w:val="center"/>
          </w:tcPr>
          <w:p w14:paraId="1D19EEC9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 xml:space="preserve">April </w:t>
            </w:r>
            <w:r w:rsidRPr="00843E76">
              <w:rPr>
                <w:rFonts w:ascii="Cambria" w:hAnsi="Cambria" w:cs="Times New Roman"/>
                <w:sz w:val="20"/>
                <w:szCs w:val="20"/>
              </w:rPr>
              <w:t>2022</w:t>
            </w:r>
          </w:p>
        </w:tc>
      </w:tr>
      <w:tr w:rsidR="004B4955" w:rsidRPr="00843E76" w14:paraId="6D51A455" w14:textId="77777777" w:rsidTr="004B4955">
        <w:trPr>
          <w:trHeight w:val="685"/>
          <w:jc w:val="center"/>
        </w:trPr>
        <w:tc>
          <w:tcPr>
            <w:tcW w:w="615" w:type="dxa"/>
            <w:vAlign w:val="center"/>
          </w:tcPr>
          <w:p w14:paraId="4F6DB96F" w14:textId="395602F2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4</w:t>
            </w:r>
          </w:p>
        </w:tc>
        <w:tc>
          <w:tcPr>
            <w:tcW w:w="1652" w:type="dxa"/>
            <w:vAlign w:val="center"/>
          </w:tcPr>
          <w:p w14:paraId="3F6FC339" w14:textId="77777777" w:rsidR="004B4955" w:rsidRPr="00843E76" w:rsidRDefault="004B4955" w:rsidP="00F455A4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Dr. S. Chithra</w:t>
            </w:r>
          </w:p>
        </w:tc>
        <w:tc>
          <w:tcPr>
            <w:tcW w:w="2242" w:type="dxa"/>
            <w:vAlign w:val="center"/>
          </w:tcPr>
          <w:p w14:paraId="3DA12AC3" w14:textId="77777777" w:rsidR="004B4955" w:rsidRPr="00843E76" w:rsidRDefault="004B4955" w:rsidP="00F455A4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Mr.S.Praburanganathan</w:t>
            </w:r>
            <w:proofErr w:type="spellEnd"/>
          </w:p>
        </w:tc>
        <w:tc>
          <w:tcPr>
            <w:tcW w:w="2884" w:type="dxa"/>
            <w:vAlign w:val="center"/>
          </w:tcPr>
          <w:p w14:paraId="6AF2587F" w14:textId="77777777" w:rsidR="004B4955" w:rsidRPr="00843E76" w:rsidRDefault="004B4955" w:rsidP="00F455A4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Study On Properties </w:t>
            </w: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OfFlyash</w:t>
            </w:r>
            <w:proofErr w:type="spellEnd"/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 Bricks With Partial Replacement Of Waste Materials And Structural Performance Of Masonry Walls</w:t>
            </w:r>
          </w:p>
        </w:tc>
        <w:tc>
          <w:tcPr>
            <w:tcW w:w="990" w:type="dxa"/>
            <w:vAlign w:val="center"/>
          </w:tcPr>
          <w:p w14:paraId="6E3A0249" w14:textId="77777777" w:rsidR="004B4955" w:rsidRPr="00843E76" w:rsidRDefault="004B4955" w:rsidP="00F455A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  <w:tc>
          <w:tcPr>
            <w:tcW w:w="1239" w:type="dxa"/>
            <w:vAlign w:val="center"/>
          </w:tcPr>
          <w:p w14:paraId="427697FD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 xml:space="preserve">April </w:t>
            </w:r>
            <w:r w:rsidRPr="00843E76">
              <w:rPr>
                <w:rFonts w:ascii="Cambria" w:hAnsi="Cambria" w:cs="Times New Roman"/>
                <w:sz w:val="20"/>
                <w:szCs w:val="20"/>
              </w:rPr>
              <w:t>2021</w:t>
            </w:r>
          </w:p>
        </w:tc>
      </w:tr>
      <w:tr w:rsidR="004B4955" w:rsidRPr="00843E76" w14:paraId="01916424" w14:textId="77777777" w:rsidTr="004B4955">
        <w:trPr>
          <w:trHeight w:val="685"/>
          <w:jc w:val="center"/>
        </w:trPr>
        <w:tc>
          <w:tcPr>
            <w:tcW w:w="615" w:type="dxa"/>
            <w:vMerge w:val="restart"/>
            <w:vAlign w:val="center"/>
          </w:tcPr>
          <w:p w14:paraId="77C61177" w14:textId="45377C7B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5</w:t>
            </w:r>
          </w:p>
        </w:tc>
        <w:tc>
          <w:tcPr>
            <w:tcW w:w="1652" w:type="dxa"/>
            <w:vMerge w:val="restart"/>
            <w:vAlign w:val="center"/>
          </w:tcPr>
          <w:p w14:paraId="04990822" w14:textId="77777777" w:rsidR="004B4955" w:rsidRPr="00843E76" w:rsidRDefault="004B4955" w:rsidP="00F455A4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Dr. R. Chithra</w:t>
            </w:r>
          </w:p>
        </w:tc>
        <w:tc>
          <w:tcPr>
            <w:tcW w:w="2242" w:type="dxa"/>
            <w:vAlign w:val="center"/>
          </w:tcPr>
          <w:p w14:paraId="7DD9A43D" w14:textId="77777777" w:rsidR="004B4955" w:rsidRPr="00843E76" w:rsidRDefault="004B4955" w:rsidP="00F455A4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P </w:t>
            </w:r>
            <w:proofErr w:type="spellStart"/>
            <w:r w:rsidRPr="00843E76">
              <w:rPr>
                <w:rFonts w:ascii="Cambria" w:hAnsi="Cambria" w:cs="Times New Roman"/>
                <w:sz w:val="20"/>
                <w:szCs w:val="20"/>
              </w:rPr>
              <w:t>Mahakavi</w:t>
            </w:r>
            <w:proofErr w:type="spellEnd"/>
          </w:p>
        </w:tc>
        <w:tc>
          <w:tcPr>
            <w:tcW w:w="2884" w:type="dxa"/>
            <w:vAlign w:val="center"/>
          </w:tcPr>
          <w:p w14:paraId="217EB897" w14:textId="77777777" w:rsidR="004B4955" w:rsidRPr="00843E76" w:rsidRDefault="004B4955" w:rsidP="00F455A4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Valorization Of Recycled Waste Materials In Development Of Hybrid Fiber Reinforced Self-Compacting Concrete</w:t>
            </w:r>
          </w:p>
        </w:tc>
        <w:tc>
          <w:tcPr>
            <w:tcW w:w="990" w:type="dxa"/>
            <w:vAlign w:val="center"/>
          </w:tcPr>
          <w:p w14:paraId="157C3939" w14:textId="77777777" w:rsidR="004B4955" w:rsidRPr="00843E76" w:rsidRDefault="004B4955" w:rsidP="00F455A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  <w:tc>
          <w:tcPr>
            <w:tcW w:w="1239" w:type="dxa"/>
            <w:vAlign w:val="center"/>
          </w:tcPr>
          <w:p w14:paraId="59ABF44E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 xml:space="preserve">September </w:t>
            </w:r>
            <w:r w:rsidRPr="00843E76">
              <w:rPr>
                <w:rFonts w:ascii="Cambria" w:hAnsi="Cambria" w:cs="Times New Roman"/>
                <w:sz w:val="20"/>
                <w:szCs w:val="20"/>
              </w:rPr>
              <w:t>2020</w:t>
            </w:r>
          </w:p>
        </w:tc>
      </w:tr>
      <w:tr w:rsidR="004B4955" w:rsidRPr="00843E76" w14:paraId="6A07D9E4" w14:textId="77777777" w:rsidTr="004B4955">
        <w:trPr>
          <w:trHeight w:val="685"/>
          <w:jc w:val="center"/>
        </w:trPr>
        <w:tc>
          <w:tcPr>
            <w:tcW w:w="615" w:type="dxa"/>
            <w:vMerge/>
            <w:vAlign w:val="center"/>
          </w:tcPr>
          <w:p w14:paraId="41BB668F" w14:textId="77777777" w:rsidR="004B4955" w:rsidRPr="00843E76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652" w:type="dxa"/>
            <w:vMerge/>
            <w:vAlign w:val="center"/>
          </w:tcPr>
          <w:p w14:paraId="4D5A5F9B" w14:textId="77777777" w:rsidR="004B4955" w:rsidRPr="00843E76" w:rsidRDefault="004B4955" w:rsidP="00F455A4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242" w:type="dxa"/>
            <w:vAlign w:val="center"/>
          </w:tcPr>
          <w:p w14:paraId="1F129294" w14:textId="77777777" w:rsidR="004B4955" w:rsidRPr="00843E76" w:rsidRDefault="004B4955" w:rsidP="00F455A4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M C Ravathi</w:t>
            </w:r>
          </w:p>
        </w:tc>
        <w:tc>
          <w:tcPr>
            <w:tcW w:w="2884" w:type="dxa"/>
            <w:vAlign w:val="center"/>
          </w:tcPr>
          <w:p w14:paraId="268E065E" w14:textId="77777777" w:rsidR="004B4955" w:rsidRPr="00843E76" w:rsidRDefault="004B4955" w:rsidP="00F455A4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Study On Cost Efficient Utilization Of Construction And Demolition Waste In Structural Element</w:t>
            </w:r>
          </w:p>
        </w:tc>
        <w:tc>
          <w:tcPr>
            <w:tcW w:w="990" w:type="dxa"/>
            <w:vAlign w:val="center"/>
          </w:tcPr>
          <w:p w14:paraId="31970C61" w14:textId="77777777" w:rsidR="004B4955" w:rsidRPr="00843E76" w:rsidRDefault="004B4955" w:rsidP="00F455A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  <w:tc>
          <w:tcPr>
            <w:tcW w:w="1239" w:type="dxa"/>
            <w:vAlign w:val="center"/>
          </w:tcPr>
          <w:p w14:paraId="0AC2C2FA" w14:textId="77777777" w:rsidR="004B4955" w:rsidRDefault="004B4955" w:rsidP="00F455A4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November 2022</w:t>
            </w:r>
          </w:p>
        </w:tc>
      </w:tr>
    </w:tbl>
    <w:p w14:paraId="07A20FA3" w14:textId="77777777" w:rsidR="00766A0D" w:rsidRPr="00F222D5" w:rsidRDefault="00766A0D" w:rsidP="00766A0D">
      <w:pPr>
        <w:jc w:val="center"/>
        <w:rPr>
          <w:rFonts w:ascii="Cambria" w:hAnsi="Cambria" w:cs="Times New Roman"/>
          <w:b/>
        </w:rPr>
      </w:pPr>
    </w:p>
    <w:p w14:paraId="05FAE93B" w14:textId="77777777" w:rsidR="00766A0D" w:rsidRDefault="00766A0D" w:rsidP="00DE2B68">
      <w:pPr>
        <w:jc w:val="right"/>
        <w:rPr>
          <w:rFonts w:ascii="Cambria" w:hAnsi="Cambria"/>
        </w:rPr>
      </w:pPr>
    </w:p>
    <w:p w14:paraId="2FBB741C" w14:textId="77777777" w:rsidR="002B0598" w:rsidRDefault="002B0598" w:rsidP="00DE2B68">
      <w:pPr>
        <w:jc w:val="right"/>
        <w:rPr>
          <w:rFonts w:ascii="Cambria" w:hAnsi="Cambria"/>
        </w:rPr>
      </w:pPr>
    </w:p>
    <w:p w14:paraId="5E15EB98" w14:textId="77777777" w:rsidR="002B0598" w:rsidRDefault="002B0598" w:rsidP="00DE2B68">
      <w:pPr>
        <w:jc w:val="right"/>
        <w:rPr>
          <w:rFonts w:ascii="Cambria" w:hAnsi="Cambria"/>
        </w:rPr>
      </w:pPr>
    </w:p>
    <w:p w14:paraId="26AEADB0" w14:textId="77777777" w:rsidR="002B0598" w:rsidRDefault="002B0598" w:rsidP="00DE2B68">
      <w:pPr>
        <w:jc w:val="right"/>
        <w:rPr>
          <w:rFonts w:ascii="Cambria" w:hAnsi="Cambria"/>
        </w:rPr>
      </w:pPr>
    </w:p>
    <w:p w14:paraId="302FCB74" w14:textId="77777777" w:rsidR="002B0598" w:rsidRDefault="002B0598" w:rsidP="00DE2B68">
      <w:pPr>
        <w:jc w:val="right"/>
        <w:rPr>
          <w:rFonts w:ascii="Cambria" w:hAnsi="Cambria"/>
        </w:rPr>
      </w:pPr>
    </w:p>
    <w:p w14:paraId="0258A343" w14:textId="77777777" w:rsidR="002B0598" w:rsidRDefault="002B0598" w:rsidP="00DE2B68">
      <w:pPr>
        <w:jc w:val="right"/>
        <w:rPr>
          <w:rFonts w:ascii="Cambria" w:hAnsi="Cambria"/>
        </w:rPr>
      </w:pPr>
    </w:p>
    <w:p w14:paraId="34E7E492" w14:textId="77777777" w:rsidR="002B0598" w:rsidRDefault="002B0598" w:rsidP="00DE2B68">
      <w:pPr>
        <w:jc w:val="right"/>
        <w:rPr>
          <w:rFonts w:ascii="Cambria" w:hAnsi="Cambria"/>
        </w:rPr>
      </w:pPr>
    </w:p>
    <w:p w14:paraId="75CB968E" w14:textId="77777777" w:rsidR="002B0598" w:rsidRDefault="002B0598" w:rsidP="00DE2B68">
      <w:pPr>
        <w:jc w:val="right"/>
        <w:rPr>
          <w:rFonts w:ascii="Cambria" w:hAnsi="Cambria"/>
        </w:rPr>
      </w:pPr>
    </w:p>
    <w:p w14:paraId="42FEB9D9" w14:textId="77777777" w:rsidR="002B0598" w:rsidRDefault="002B0598" w:rsidP="00DE2B68">
      <w:pPr>
        <w:jc w:val="right"/>
        <w:rPr>
          <w:rFonts w:ascii="Cambria" w:hAnsi="Cambria"/>
        </w:rPr>
      </w:pPr>
    </w:p>
    <w:p w14:paraId="689F82D5" w14:textId="77777777" w:rsidR="002B0598" w:rsidRDefault="002B0598" w:rsidP="00DE2B68">
      <w:pPr>
        <w:jc w:val="right"/>
        <w:rPr>
          <w:rFonts w:ascii="Cambria" w:hAnsi="Cambria"/>
        </w:rPr>
      </w:pPr>
    </w:p>
    <w:p w14:paraId="08771A5E" w14:textId="77777777" w:rsidR="002B0598" w:rsidRDefault="002B0598" w:rsidP="00DE2B68">
      <w:pPr>
        <w:jc w:val="right"/>
        <w:rPr>
          <w:rFonts w:ascii="Cambria" w:hAnsi="Cambria"/>
        </w:rPr>
      </w:pPr>
    </w:p>
    <w:p w14:paraId="6A7637BF" w14:textId="77777777" w:rsidR="002B0598" w:rsidRDefault="002B0598" w:rsidP="00DE2B68">
      <w:pPr>
        <w:jc w:val="right"/>
        <w:rPr>
          <w:rFonts w:ascii="Cambria" w:hAnsi="Cambria"/>
        </w:rPr>
      </w:pPr>
    </w:p>
    <w:p w14:paraId="0C934CAE" w14:textId="77777777" w:rsidR="002B0598" w:rsidRDefault="002B0598" w:rsidP="00DE2B68">
      <w:pPr>
        <w:jc w:val="right"/>
        <w:rPr>
          <w:rFonts w:ascii="Cambria" w:hAnsi="Cambria"/>
        </w:rPr>
      </w:pPr>
    </w:p>
    <w:p w14:paraId="0AFC7BC7" w14:textId="77777777" w:rsidR="002B0598" w:rsidRDefault="002B0598" w:rsidP="00DE2B68">
      <w:pPr>
        <w:jc w:val="right"/>
        <w:rPr>
          <w:rFonts w:ascii="Cambria" w:hAnsi="Cambria"/>
        </w:rPr>
      </w:pPr>
    </w:p>
    <w:p w14:paraId="17CA7FB2" w14:textId="77777777" w:rsidR="002B0598" w:rsidRDefault="002B0598" w:rsidP="00DE2B68">
      <w:pPr>
        <w:jc w:val="right"/>
        <w:rPr>
          <w:rFonts w:ascii="Cambria" w:hAnsi="Cambria"/>
        </w:rPr>
      </w:pPr>
    </w:p>
    <w:p w14:paraId="3FFEE6A3" w14:textId="77777777" w:rsidR="002B0598" w:rsidRDefault="002B0598" w:rsidP="00DE2B68">
      <w:pPr>
        <w:jc w:val="right"/>
        <w:rPr>
          <w:rFonts w:ascii="Cambria" w:hAnsi="Cambria"/>
        </w:rPr>
      </w:pPr>
    </w:p>
    <w:p w14:paraId="098A2676" w14:textId="77777777" w:rsidR="002B0598" w:rsidRDefault="002B0598" w:rsidP="00DE2B68">
      <w:pPr>
        <w:jc w:val="right"/>
        <w:rPr>
          <w:rFonts w:ascii="Cambria" w:hAnsi="Cambria"/>
        </w:rPr>
      </w:pPr>
    </w:p>
    <w:sectPr w:rsidR="002B05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adea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W0sLQwNzUwNTQzMzdU0lEKTi0uzszPAykwrQUAX071KSwAAAA="/>
  </w:docVars>
  <w:rsids>
    <w:rsidRoot w:val="007B64EE"/>
    <w:rsid w:val="0001490D"/>
    <w:rsid w:val="002B0598"/>
    <w:rsid w:val="003043F7"/>
    <w:rsid w:val="003974D0"/>
    <w:rsid w:val="00466D10"/>
    <w:rsid w:val="004B4955"/>
    <w:rsid w:val="00766A0D"/>
    <w:rsid w:val="007926BE"/>
    <w:rsid w:val="007B64EE"/>
    <w:rsid w:val="007B793D"/>
    <w:rsid w:val="00AB4037"/>
    <w:rsid w:val="00CC1528"/>
    <w:rsid w:val="00DE2B68"/>
    <w:rsid w:val="00E81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B9A55"/>
  <w15:chartTrackingRefBased/>
  <w15:docId w15:val="{97613E51-28B8-4188-9046-709480035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4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766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766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MAL SNEHA</dc:creator>
  <cp:keywords/>
  <dc:description/>
  <cp:lastModifiedBy>919585502131</cp:lastModifiedBy>
  <cp:revision>2</cp:revision>
  <dcterms:created xsi:type="dcterms:W3CDTF">2023-06-04T14:19:00Z</dcterms:created>
  <dcterms:modified xsi:type="dcterms:W3CDTF">2023-06-04T14:19:00Z</dcterms:modified>
</cp:coreProperties>
</file>